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43DCA" w14:textId="77777777" w:rsidR="008B7C7E" w:rsidRPr="005A654C" w:rsidRDefault="008B7C7E" w:rsidP="008B7C7E">
      <w:pPr>
        <w:pStyle w:val="Default"/>
        <w:jc w:val="center"/>
        <w:rPr>
          <w:rFonts w:asciiTheme="majorHAnsi" w:hAnsiTheme="majorHAnsi" w:cstheme="majorHAnsi"/>
          <w:color w:val="auto"/>
        </w:rPr>
      </w:pPr>
      <w:r w:rsidRPr="005A654C">
        <w:rPr>
          <w:rFonts w:asciiTheme="majorHAnsi" w:hAnsiTheme="majorHAnsi" w:cstheme="majorHAnsi"/>
          <w:b/>
          <w:bCs/>
          <w:color w:val="auto"/>
        </w:rPr>
        <w:t>İngiliz Dili Eğitimi Y.L. Programı</w:t>
      </w:r>
    </w:p>
    <w:p w14:paraId="74335A47" w14:textId="23459066" w:rsidR="008A3EB5" w:rsidRDefault="008B7C7E" w:rsidP="009E1348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5A654C">
        <w:rPr>
          <w:rFonts w:asciiTheme="majorHAnsi" w:hAnsiTheme="majorHAnsi" w:cstheme="majorHAnsi"/>
          <w:b/>
          <w:bCs/>
          <w:sz w:val="24"/>
          <w:szCs w:val="24"/>
        </w:rPr>
        <w:t>20</w:t>
      </w:r>
      <w:r w:rsidR="004D5267" w:rsidRPr="005A654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37363A" w:rsidRPr="005A654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9559B6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5A654C">
        <w:rPr>
          <w:rFonts w:asciiTheme="majorHAnsi" w:hAnsiTheme="majorHAnsi" w:cstheme="majorHAnsi"/>
          <w:b/>
          <w:bCs/>
          <w:sz w:val="24"/>
          <w:szCs w:val="24"/>
        </w:rPr>
        <w:t>– 20</w:t>
      </w:r>
      <w:r w:rsidR="00491427" w:rsidRPr="005A654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37363A" w:rsidRPr="005A654C">
        <w:rPr>
          <w:rFonts w:asciiTheme="majorHAnsi" w:hAnsiTheme="majorHAnsi" w:cstheme="majorHAnsi"/>
          <w:b/>
          <w:bCs/>
          <w:sz w:val="24"/>
          <w:szCs w:val="24"/>
        </w:rPr>
        <w:t>3</w:t>
      </w:r>
      <w:r w:rsidR="00491427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B0292D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GÜZ </w:t>
      </w:r>
      <w:r w:rsidRPr="005A654C">
        <w:rPr>
          <w:rFonts w:asciiTheme="majorHAnsi" w:hAnsiTheme="majorHAnsi" w:cstheme="majorHAnsi"/>
          <w:b/>
          <w:bCs/>
          <w:sz w:val="24"/>
          <w:szCs w:val="24"/>
        </w:rPr>
        <w:t>YARIYILI HAFTALIK DERS PROGRAMI</w:t>
      </w:r>
    </w:p>
    <w:p w14:paraId="3EC163AF" w14:textId="77777777" w:rsidR="005A654C" w:rsidRPr="005A654C" w:rsidRDefault="005A654C" w:rsidP="009E1348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tbl>
      <w:tblPr>
        <w:tblStyle w:val="TabloKlavuzu"/>
        <w:tblW w:w="15163" w:type="dxa"/>
        <w:jc w:val="center"/>
        <w:tblLook w:val="04A0" w:firstRow="1" w:lastRow="0" w:firstColumn="1" w:lastColumn="0" w:noHBand="0" w:noVBand="1"/>
      </w:tblPr>
      <w:tblGrid>
        <w:gridCol w:w="738"/>
        <w:gridCol w:w="2885"/>
        <w:gridCol w:w="2885"/>
        <w:gridCol w:w="2885"/>
        <w:gridCol w:w="2885"/>
        <w:gridCol w:w="2885"/>
      </w:tblGrid>
      <w:tr w:rsidR="008950A3" w:rsidRPr="008950A3" w14:paraId="4844699B" w14:textId="77777777" w:rsidTr="002B4D27">
        <w:trPr>
          <w:trHeight w:val="233"/>
          <w:jc w:val="center"/>
        </w:trPr>
        <w:tc>
          <w:tcPr>
            <w:tcW w:w="738" w:type="dxa"/>
          </w:tcPr>
          <w:p w14:paraId="711B4535" w14:textId="77777777" w:rsidR="008B7C7E" w:rsidRPr="00FE4CB2" w:rsidRDefault="008B7C7E" w:rsidP="00DD39AC"/>
        </w:tc>
        <w:tc>
          <w:tcPr>
            <w:tcW w:w="2885" w:type="dxa"/>
          </w:tcPr>
          <w:p w14:paraId="3E3B065A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AZARTESİ</w:t>
            </w:r>
          </w:p>
        </w:tc>
        <w:tc>
          <w:tcPr>
            <w:tcW w:w="2885" w:type="dxa"/>
          </w:tcPr>
          <w:p w14:paraId="796F8D86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2885" w:type="dxa"/>
          </w:tcPr>
          <w:p w14:paraId="47953DEC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2885" w:type="dxa"/>
          </w:tcPr>
          <w:p w14:paraId="43756478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ERŞEMBE</w:t>
            </w:r>
          </w:p>
        </w:tc>
        <w:tc>
          <w:tcPr>
            <w:tcW w:w="2885" w:type="dxa"/>
          </w:tcPr>
          <w:p w14:paraId="099C325A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CUMA</w:t>
            </w:r>
          </w:p>
        </w:tc>
      </w:tr>
      <w:tr w:rsidR="008950A3" w:rsidRPr="008950A3" w14:paraId="7FE4DE10" w14:textId="77777777" w:rsidTr="002B4D27">
        <w:trPr>
          <w:trHeight w:val="2221"/>
          <w:jc w:val="center"/>
        </w:trPr>
        <w:tc>
          <w:tcPr>
            <w:tcW w:w="738" w:type="dxa"/>
          </w:tcPr>
          <w:p w14:paraId="03944105" w14:textId="77777777" w:rsidR="008B7C7E" w:rsidRPr="00260B39" w:rsidRDefault="008B7C7E" w:rsidP="00EA23DB">
            <w:pPr>
              <w:rPr>
                <w:b/>
                <w:bCs/>
                <w:sz w:val="18"/>
                <w:szCs w:val="18"/>
              </w:rPr>
            </w:pPr>
          </w:p>
          <w:p w14:paraId="698F0AE5" w14:textId="77777777" w:rsidR="0045536F" w:rsidRPr="00260B39" w:rsidRDefault="0045536F" w:rsidP="008B7C7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2FA1E83B" w14:textId="77777777" w:rsidR="0045536F" w:rsidRPr="00260B39" w:rsidRDefault="0045536F" w:rsidP="005140BD">
            <w:pPr>
              <w:rPr>
                <w:b/>
                <w:bCs/>
                <w:sz w:val="18"/>
                <w:szCs w:val="18"/>
              </w:rPr>
            </w:pPr>
          </w:p>
          <w:p w14:paraId="7156EEA1" w14:textId="77777777" w:rsidR="0045536F" w:rsidRPr="00260B39" w:rsidRDefault="0045536F" w:rsidP="008B7C7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2F0D9678" w14:textId="77777777" w:rsidR="008B7C7E" w:rsidRPr="00260B39" w:rsidRDefault="008B7C7E" w:rsidP="008B7C7E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08:30</w:t>
            </w:r>
            <w:r w:rsidR="008E14E1" w:rsidRPr="00260B39">
              <w:rPr>
                <w:b/>
                <w:bCs/>
                <w:sz w:val="18"/>
                <w:szCs w:val="18"/>
              </w:rPr>
              <w:t>-09:20</w:t>
            </w:r>
          </w:p>
        </w:tc>
        <w:tc>
          <w:tcPr>
            <w:tcW w:w="2885" w:type="dxa"/>
          </w:tcPr>
          <w:p w14:paraId="3752365D" w14:textId="77777777" w:rsidR="00536D18" w:rsidRPr="00D56E3B" w:rsidRDefault="00536D18" w:rsidP="00D163E2">
            <w:pPr>
              <w:rPr>
                <w:b/>
                <w:sz w:val="16"/>
                <w:szCs w:val="16"/>
              </w:rPr>
            </w:pPr>
          </w:p>
          <w:p w14:paraId="67FC4D2C" w14:textId="77777777" w:rsidR="00D163E2" w:rsidRPr="00D56E3B" w:rsidRDefault="00D163E2" w:rsidP="00D163E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CE99ED1" w14:textId="47054F8A" w:rsidR="005B5AB0" w:rsidRPr="00D56E3B" w:rsidRDefault="005B5AB0" w:rsidP="002F42D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31C934FB" w14:textId="6812CD87" w:rsidR="00EF0977" w:rsidRPr="00D56E3B" w:rsidRDefault="00EF0977" w:rsidP="002F42D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77317374" w14:textId="3419CD66" w:rsidR="008450FF" w:rsidRPr="00D56E3B" w:rsidRDefault="008450FF" w:rsidP="002F42D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118E6F76" w14:textId="50713D6A" w:rsidR="0045536F" w:rsidRPr="00D56E3B" w:rsidRDefault="006022E3" w:rsidP="00B457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234DF921" w14:textId="5C047C25" w:rsidR="008B0A6B" w:rsidRPr="00D56E3B" w:rsidRDefault="008B0A6B" w:rsidP="00B45701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38F0A8B8" w14:textId="75C9ECD3" w:rsidR="003C1A9F" w:rsidRPr="00D56E3B" w:rsidRDefault="00891C7C" w:rsidP="008950A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62217188" w14:textId="77777777" w:rsidR="006022E3" w:rsidRPr="00D56E3B" w:rsidRDefault="006022E3" w:rsidP="006022E3">
            <w:pPr>
              <w:rPr>
                <w:b/>
                <w:sz w:val="16"/>
                <w:szCs w:val="16"/>
              </w:rPr>
            </w:pPr>
          </w:p>
          <w:p w14:paraId="305A4F5D" w14:textId="02DC8D32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3A382C5" w14:textId="312A76FD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A54B54F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4523905E" w14:textId="33AD807F" w:rsidR="00442AA7" w:rsidRPr="00D56E3B" w:rsidRDefault="00CD1958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725BC829" w14:textId="77777777" w:rsidR="001543F4" w:rsidRPr="00D56E3B" w:rsidRDefault="001543F4" w:rsidP="00DD39AC">
            <w:pPr>
              <w:rPr>
                <w:i/>
                <w:sz w:val="16"/>
                <w:szCs w:val="16"/>
              </w:rPr>
            </w:pPr>
          </w:p>
          <w:p w14:paraId="59F3281C" w14:textId="77777777" w:rsidR="00F676F8" w:rsidRPr="00D56E3B" w:rsidRDefault="00F676F8" w:rsidP="00F676F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056AD7C" w14:textId="7892058D" w:rsidR="00F676F8" w:rsidRPr="00D56E3B" w:rsidRDefault="00F676F8" w:rsidP="00F676F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438E964D" w14:textId="43462A1A" w:rsidR="006022E3" w:rsidRPr="00D56E3B" w:rsidRDefault="00891C7C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5028DCA4" w14:textId="77777777" w:rsidR="00536D18" w:rsidRPr="00D56E3B" w:rsidRDefault="00536D18" w:rsidP="00DC4C4D">
            <w:pPr>
              <w:rPr>
                <w:b/>
                <w:sz w:val="16"/>
                <w:szCs w:val="16"/>
              </w:rPr>
            </w:pPr>
          </w:p>
          <w:p w14:paraId="60D9BA05" w14:textId="77777777" w:rsidR="00C51A97" w:rsidRPr="00D56E3B" w:rsidRDefault="00C51A97" w:rsidP="00C51A9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30981429" w14:textId="77777777" w:rsidR="00442AA7" w:rsidRPr="00D56E3B" w:rsidRDefault="006022E3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  <w:r w:rsidR="00442AA7" w:rsidRPr="00D56E3B">
              <w:rPr>
                <w:i/>
                <w:sz w:val="16"/>
                <w:szCs w:val="16"/>
              </w:rPr>
              <w:t xml:space="preserve"> </w:t>
            </w:r>
          </w:p>
          <w:p w14:paraId="064A753D" w14:textId="554A2AFB" w:rsidR="006022E3" w:rsidRPr="00D56E3B" w:rsidRDefault="00442AA7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201D04DB" w14:textId="355BAB93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18D201E5" w14:textId="4B9F64DA" w:rsidR="00772630" w:rsidRPr="00D56E3B" w:rsidRDefault="00772630" w:rsidP="00442AA7">
            <w:pPr>
              <w:rPr>
                <w:i/>
                <w:sz w:val="16"/>
                <w:szCs w:val="16"/>
              </w:rPr>
            </w:pPr>
          </w:p>
          <w:p w14:paraId="07C047C7" w14:textId="77777777" w:rsidR="0045536F" w:rsidRPr="00D56E3B" w:rsidRDefault="0045536F" w:rsidP="00C51A97">
            <w:pPr>
              <w:rPr>
                <w:i/>
                <w:sz w:val="16"/>
                <w:szCs w:val="16"/>
              </w:rPr>
            </w:pPr>
          </w:p>
          <w:p w14:paraId="4DD9FA6F" w14:textId="6108A0E8" w:rsidR="00053A7A" w:rsidRPr="00D56E3B" w:rsidRDefault="00053A7A" w:rsidP="00AA2D08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709C382A" w14:textId="77777777" w:rsidR="00CF2C03" w:rsidRPr="00D56E3B" w:rsidRDefault="00CF2C03" w:rsidP="00053A7A">
            <w:pPr>
              <w:rPr>
                <w:i/>
                <w:sz w:val="16"/>
                <w:szCs w:val="16"/>
              </w:rPr>
            </w:pPr>
          </w:p>
          <w:p w14:paraId="34239C0B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55262457" w14:textId="1D1E6E4C" w:rsidR="00891C7C" w:rsidRPr="00D56E3B" w:rsidRDefault="00891C7C" w:rsidP="00891C7C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735C0203" w14:textId="2A1B33BA" w:rsidR="00891C7C" w:rsidRPr="00D56E3B" w:rsidRDefault="00891C7C" w:rsidP="00053A7A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2BC624C0" w14:textId="77777777" w:rsidR="00536D18" w:rsidRPr="00D56E3B" w:rsidRDefault="00536D18" w:rsidP="00053A7A">
            <w:pPr>
              <w:rPr>
                <w:b/>
                <w:sz w:val="16"/>
                <w:szCs w:val="16"/>
              </w:rPr>
            </w:pPr>
          </w:p>
          <w:p w14:paraId="7CFA3691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3F8EB6D3" w14:textId="7C2CAF0A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5944154E" w14:textId="77D92D08" w:rsidR="00A12E7C" w:rsidRPr="00D56E3B" w:rsidRDefault="00A12E7C" w:rsidP="0095124E">
            <w:pPr>
              <w:rPr>
                <w:b/>
                <w:sz w:val="16"/>
                <w:szCs w:val="16"/>
              </w:rPr>
            </w:pPr>
          </w:p>
          <w:p w14:paraId="0C5B0D94" w14:textId="77777777" w:rsidR="00A12E7C" w:rsidRPr="00D56E3B" w:rsidRDefault="00A12E7C" w:rsidP="00A12E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0ECFB4B" w14:textId="5E8F627F" w:rsidR="00A12E7C" w:rsidRPr="00D56E3B" w:rsidRDefault="00A12E7C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538A68D7" w14:textId="77777777" w:rsidR="00AA2D08" w:rsidRPr="00D56E3B" w:rsidRDefault="00AA2D08" w:rsidP="0095124E">
            <w:pPr>
              <w:rPr>
                <w:i/>
                <w:sz w:val="16"/>
                <w:szCs w:val="16"/>
              </w:rPr>
            </w:pPr>
          </w:p>
        </w:tc>
      </w:tr>
      <w:tr w:rsidR="008950A3" w:rsidRPr="0095124E" w14:paraId="464FF311" w14:textId="77777777" w:rsidTr="002B4D27">
        <w:trPr>
          <w:trHeight w:val="2271"/>
          <w:jc w:val="center"/>
        </w:trPr>
        <w:tc>
          <w:tcPr>
            <w:tcW w:w="738" w:type="dxa"/>
          </w:tcPr>
          <w:p w14:paraId="0A28037A" w14:textId="77777777" w:rsidR="00DC4C4D" w:rsidRPr="00260B39" w:rsidRDefault="00DC4C4D" w:rsidP="00DC4C4D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C1A15F2" w14:textId="77777777" w:rsidR="00260B39" w:rsidRDefault="00260B39" w:rsidP="00752CEC">
            <w:pPr>
              <w:rPr>
                <w:b/>
                <w:bCs/>
                <w:sz w:val="18"/>
                <w:szCs w:val="18"/>
              </w:rPr>
            </w:pPr>
          </w:p>
          <w:p w14:paraId="4FC8A859" w14:textId="77777777" w:rsidR="00260B39" w:rsidRPr="00260B39" w:rsidRDefault="00260B39" w:rsidP="00DC4C4D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5FEF4A74" w14:textId="77777777" w:rsidR="00DC4C4D" w:rsidRPr="0095124E" w:rsidRDefault="00DC4C4D" w:rsidP="00DC4C4D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09:30-10:20</w:t>
            </w:r>
          </w:p>
        </w:tc>
        <w:tc>
          <w:tcPr>
            <w:tcW w:w="2885" w:type="dxa"/>
          </w:tcPr>
          <w:p w14:paraId="371276C0" w14:textId="77777777" w:rsidR="005A654C" w:rsidRPr="00D56E3B" w:rsidRDefault="005A654C" w:rsidP="005B5AB0">
            <w:pPr>
              <w:rPr>
                <w:b/>
                <w:sz w:val="16"/>
                <w:szCs w:val="16"/>
              </w:rPr>
            </w:pPr>
          </w:p>
          <w:p w14:paraId="611F5F99" w14:textId="02F2C8EA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0BA34FE6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3C3F5EA" w14:textId="77777777" w:rsidR="00EF0977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133CD079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114819AA" w14:textId="331B7F5E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40F21084" w14:textId="4BD560DC" w:rsidR="008B0A6B" w:rsidRPr="00D56E3B" w:rsidRDefault="008B0A6B" w:rsidP="006022E3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2C7A0532" w14:textId="7A479471" w:rsidR="00DC4C4D" w:rsidRPr="00D56E3B" w:rsidRDefault="00891C7C" w:rsidP="00D163E2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2D8FDBDF" w14:textId="77777777" w:rsidR="005A654C" w:rsidRPr="00D56E3B" w:rsidRDefault="005A654C" w:rsidP="006022E3">
            <w:pPr>
              <w:rPr>
                <w:b/>
                <w:sz w:val="16"/>
                <w:szCs w:val="16"/>
              </w:rPr>
            </w:pPr>
          </w:p>
          <w:p w14:paraId="0FE874AC" w14:textId="1C1A071E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01CF8A2" w14:textId="77777777" w:rsidR="00DC4C4D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127B1B52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20A234F1" w14:textId="77777777" w:rsidR="00442AA7" w:rsidRPr="00D56E3B" w:rsidRDefault="00CD1958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673277D7" w14:textId="77777777" w:rsidR="00F676F8" w:rsidRPr="00D56E3B" w:rsidRDefault="00F676F8" w:rsidP="006022E3">
            <w:pPr>
              <w:rPr>
                <w:i/>
                <w:sz w:val="16"/>
                <w:szCs w:val="16"/>
              </w:rPr>
            </w:pPr>
          </w:p>
          <w:p w14:paraId="162C6E24" w14:textId="77777777" w:rsidR="00F676F8" w:rsidRPr="00D56E3B" w:rsidRDefault="00F676F8" w:rsidP="00F676F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1DE394F1" w14:textId="77777777" w:rsidR="00F676F8" w:rsidRPr="00D56E3B" w:rsidRDefault="00F676F8" w:rsidP="00F676F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3A1CE050" w14:textId="3ED59540" w:rsidR="00891C7C" w:rsidRPr="00D56E3B" w:rsidRDefault="00891C7C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00D62E97" w14:textId="77777777" w:rsidR="00536D18" w:rsidRPr="00D56E3B" w:rsidRDefault="00536D18" w:rsidP="00DC4C4D">
            <w:pPr>
              <w:rPr>
                <w:b/>
                <w:sz w:val="16"/>
                <w:szCs w:val="16"/>
              </w:rPr>
            </w:pPr>
          </w:p>
          <w:p w14:paraId="65FEBECA" w14:textId="5FB9A28B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83F4822" w14:textId="78EA449D" w:rsidR="00C51A97" w:rsidRPr="00D56E3B" w:rsidRDefault="0095124E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1EBF1A0B" w14:textId="77777777" w:rsidR="00053A7A" w:rsidRPr="00D56E3B" w:rsidRDefault="00053A7A" w:rsidP="00DC4C4D">
            <w:pPr>
              <w:rPr>
                <w:i/>
                <w:sz w:val="16"/>
                <w:szCs w:val="16"/>
              </w:rPr>
            </w:pPr>
          </w:p>
          <w:p w14:paraId="2456DBBC" w14:textId="77777777" w:rsidR="00DC4C4D" w:rsidRPr="00D56E3B" w:rsidRDefault="00DC4C4D" w:rsidP="00030E24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5904AA8E" w14:textId="77777777" w:rsidR="00DC4C4D" w:rsidRPr="00D56E3B" w:rsidRDefault="00DC4C4D" w:rsidP="00DC4C4D">
            <w:pPr>
              <w:rPr>
                <w:i/>
                <w:sz w:val="16"/>
                <w:szCs w:val="16"/>
              </w:rPr>
            </w:pPr>
          </w:p>
          <w:p w14:paraId="3039F836" w14:textId="77777777" w:rsidR="00882B48" w:rsidRPr="00D56E3B" w:rsidRDefault="00882B48" w:rsidP="00882B4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3AF3F813" w14:textId="42CD7002" w:rsidR="00882B48" w:rsidRPr="00D56E3B" w:rsidRDefault="00882B48" w:rsidP="00882B4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5E4EE447" w14:textId="139852AF" w:rsidR="006022E3" w:rsidRPr="00D56E3B" w:rsidRDefault="006022E3" w:rsidP="00882B48">
            <w:pPr>
              <w:rPr>
                <w:i/>
                <w:sz w:val="16"/>
                <w:szCs w:val="16"/>
              </w:rPr>
            </w:pPr>
          </w:p>
          <w:p w14:paraId="39306027" w14:textId="77777777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0FE5807A" w14:textId="18416A64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5A8C3B6" w14:textId="77777777" w:rsidR="006022E3" w:rsidRPr="00D56E3B" w:rsidRDefault="006022E3" w:rsidP="00882B48">
            <w:pPr>
              <w:rPr>
                <w:i/>
                <w:sz w:val="16"/>
                <w:szCs w:val="16"/>
              </w:rPr>
            </w:pPr>
          </w:p>
          <w:p w14:paraId="5BA2C9A5" w14:textId="77777777" w:rsidR="00F03C2C" w:rsidRPr="00D56E3B" w:rsidRDefault="00F03C2C" w:rsidP="00F03C2C">
            <w:pPr>
              <w:rPr>
                <w:b/>
                <w:sz w:val="16"/>
                <w:szCs w:val="16"/>
              </w:rPr>
            </w:pPr>
          </w:p>
          <w:p w14:paraId="2C5AD4B0" w14:textId="573E8B13" w:rsidR="00DC4C4D" w:rsidRPr="00D56E3B" w:rsidRDefault="00DC4C4D" w:rsidP="00F03C2C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339E30F7" w14:textId="77777777" w:rsidR="00536D18" w:rsidRPr="00D56E3B" w:rsidRDefault="00536D18" w:rsidP="00DC4C4D">
            <w:pPr>
              <w:rPr>
                <w:b/>
                <w:sz w:val="16"/>
                <w:szCs w:val="16"/>
              </w:rPr>
            </w:pPr>
          </w:p>
          <w:p w14:paraId="165D8600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Bilimsel Araştırma Teknikleri ve Etik (Z)</w:t>
            </w:r>
          </w:p>
          <w:p w14:paraId="1CEA648D" w14:textId="1106DF25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4FAB534D" w14:textId="7AA78809" w:rsidR="00A12E7C" w:rsidRPr="00D56E3B" w:rsidRDefault="00A12E7C" w:rsidP="00DB3A01">
            <w:pPr>
              <w:rPr>
                <w:i/>
                <w:sz w:val="16"/>
                <w:szCs w:val="16"/>
              </w:rPr>
            </w:pPr>
          </w:p>
          <w:p w14:paraId="05DECC50" w14:textId="77777777" w:rsidR="00A12E7C" w:rsidRPr="00D56E3B" w:rsidRDefault="00A12E7C" w:rsidP="00A12E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81AC406" w14:textId="2A4CDC3C" w:rsidR="00A12E7C" w:rsidRPr="00D56E3B" w:rsidRDefault="00A12E7C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591F1D2E" w14:textId="77777777" w:rsidR="00DB3A01" w:rsidRPr="00D56E3B" w:rsidRDefault="00DB3A01" w:rsidP="005E71E1">
            <w:pPr>
              <w:rPr>
                <w:b/>
                <w:sz w:val="16"/>
                <w:szCs w:val="16"/>
              </w:rPr>
            </w:pPr>
          </w:p>
          <w:p w14:paraId="46AE02D3" w14:textId="77777777" w:rsidR="005E71E1" w:rsidRPr="00D56E3B" w:rsidRDefault="005E71E1" w:rsidP="005E71E1">
            <w:pPr>
              <w:rPr>
                <w:i/>
                <w:sz w:val="16"/>
                <w:szCs w:val="16"/>
              </w:rPr>
            </w:pPr>
          </w:p>
          <w:p w14:paraId="039355D1" w14:textId="77777777" w:rsidR="00DC4C4D" w:rsidRPr="00D56E3B" w:rsidRDefault="00DC4C4D" w:rsidP="00DB3A01">
            <w:pPr>
              <w:rPr>
                <w:i/>
                <w:sz w:val="16"/>
                <w:szCs w:val="16"/>
              </w:rPr>
            </w:pPr>
          </w:p>
        </w:tc>
      </w:tr>
      <w:tr w:rsidR="0095124E" w:rsidRPr="0095124E" w14:paraId="5F2223EF" w14:textId="77777777" w:rsidTr="002B4D27">
        <w:trPr>
          <w:trHeight w:val="2119"/>
          <w:jc w:val="center"/>
        </w:trPr>
        <w:tc>
          <w:tcPr>
            <w:tcW w:w="738" w:type="dxa"/>
          </w:tcPr>
          <w:p w14:paraId="042CB03B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171828D" w14:textId="77777777" w:rsidR="0095124E" w:rsidRPr="0095124E" w:rsidRDefault="0095124E" w:rsidP="0095124E">
            <w:pPr>
              <w:rPr>
                <w:b/>
                <w:bCs/>
                <w:sz w:val="18"/>
                <w:szCs w:val="18"/>
              </w:rPr>
            </w:pPr>
          </w:p>
          <w:p w14:paraId="3AAA4120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09143AA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0:30-11:20</w:t>
            </w:r>
          </w:p>
        </w:tc>
        <w:tc>
          <w:tcPr>
            <w:tcW w:w="2885" w:type="dxa"/>
          </w:tcPr>
          <w:p w14:paraId="0D960843" w14:textId="77777777" w:rsidR="005A654C" w:rsidRPr="00D56E3B" w:rsidRDefault="005A654C" w:rsidP="005B5AB0">
            <w:pPr>
              <w:rPr>
                <w:b/>
                <w:sz w:val="16"/>
                <w:szCs w:val="16"/>
              </w:rPr>
            </w:pPr>
          </w:p>
          <w:p w14:paraId="1F1661FD" w14:textId="5A627101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38B9EAF2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FBE0B9D" w14:textId="77777777" w:rsidR="00EF0977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4F771D0E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160D5053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24D82904" w14:textId="2716BBB9" w:rsidR="0095124E" w:rsidRPr="00D56E3B" w:rsidRDefault="00891C7C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380901EB" w14:textId="77777777" w:rsidR="005A654C" w:rsidRPr="00D56E3B" w:rsidRDefault="005A654C" w:rsidP="006022E3">
            <w:pPr>
              <w:rPr>
                <w:b/>
                <w:sz w:val="16"/>
                <w:szCs w:val="16"/>
              </w:rPr>
            </w:pPr>
          </w:p>
          <w:p w14:paraId="0B3C57C8" w14:textId="4FC79E19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50041D0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9AC9627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4D092EBC" w14:textId="77777777" w:rsidR="00F676F8" w:rsidRPr="00D56E3B" w:rsidRDefault="00F676F8" w:rsidP="00F676F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898F80A" w14:textId="77777777" w:rsidR="00F676F8" w:rsidRPr="00D56E3B" w:rsidRDefault="00F676F8" w:rsidP="00F676F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378B7456" w14:textId="1F708D59" w:rsidR="00891C7C" w:rsidRPr="00D56E3B" w:rsidRDefault="00891C7C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5364BC64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</w:p>
          <w:p w14:paraId="5A9C29CF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33FCD01A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04C8507D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36CFB813" w14:textId="77777777" w:rsidR="00772630" w:rsidRPr="00D56E3B" w:rsidRDefault="00772630" w:rsidP="0077263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9D58B44" w14:textId="77777777" w:rsidR="00772630" w:rsidRPr="00D56E3B" w:rsidRDefault="00772630" w:rsidP="0077263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76F589A7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491B9E68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50BAEC9C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07C959C1" w14:textId="4CF2EB8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5284E89A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</w:p>
          <w:p w14:paraId="009E7392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Bilimsel Araştırma Teknikleri ve Etik (Z)</w:t>
            </w:r>
          </w:p>
          <w:p w14:paraId="194DF8B6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4C72E3ED" w14:textId="6E9B23D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61A9A836" w14:textId="3D8FB2B8" w:rsidR="00A12E7C" w:rsidRPr="00D56E3B" w:rsidRDefault="00A12E7C" w:rsidP="00A12E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4A70538" w14:textId="77777777" w:rsidR="00A12E7C" w:rsidRPr="00D56E3B" w:rsidRDefault="00A12E7C" w:rsidP="00A12E7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56801ADF" w14:textId="77777777" w:rsidR="00A12E7C" w:rsidRPr="00D56E3B" w:rsidRDefault="00A12E7C" w:rsidP="00A12E7C">
            <w:pPr>
              <w:rPr>
                <w:b/>
                <w:sz w:val="16"/>
                <w:szCs w:val="16"/>
              </w:rPr>
            </w:pPr>
          </w:p>
          <w:p w14:paraId="6E9EDA1B" w14:textId="0B93BB93" w:rsidR="0095124E" w:rsidRPr="00D56E3B" w:rsidRDefault="0095124E" w:rsidP="0095124E">
            <w:pPr>
              <w:rPr>
                <w:b/>
                <w:color w:val="C00000"/>
                <w:sz w:val="16"/>
                <w:szCs w:val="16"/>
              </w:rPr>
            </w:pPr>
          </w:p>
        </w:tc>
      </w:tr>
      <w:tr w:rsidR="0095124E" w:rsidRPr="0095124E" w14:paraId="3F271863" w14:textId="77777777" w:rsidTr="002B4D27">
        <w:trPr>
          <w:trHeight w:val="2391"/>
          <w:jc w:val="center"/>
        </w:trPr>
        <w:tc>
          <w:tcPr>
            <w:tcW w:w="738" w:type="dxa"/>
          </w:tcPr>
          <w:p w14:paraId="3BC977D8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B076226" w14:textId="77777777" w:rsidR="0095124E" w:rsidRPr="0095124E" w:rsidRDefault="0095124E" w:rsidP="0095124E">
            <w:pPr>
              <w:rPr>
                <w:b/>
                <w:bCs/>
                <w:sz w:val="18"/>
                <w:szCs w:val="18"/>
              </w:rPr>
            </w:pPr>
          </w:p>
          <w:p w14:paraId="254D2CFD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CC3AFF1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1:30-12:20</w:t>
            </w:r>
          </w:p>
        </w:tc>
        <w:tc>
          <w:tcPr>
            <w:tcW w:w="2885" w:type="dxa"/>
          </w:tcPr>
          <w:p w14:paraId="022D7BCD" w14:textId="77777777" w:rsidR="005A654C" w:rsidRPr="00D56E3B" w:rsidRDefault="005A654C" w:rsidP="005B5AB0">
            <w:pPr>
              <w:rPr>
                <w:b/>
                <w:sz w:val="16"/>
                <w:szCs w:val="16"/>
              </w:rPr>
            </w:pPr>
          </w:p>
          <w:p w14:paraId="27A28571" w14:textId="4C9B703C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20E61459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8D07EAB" w14:textId="77777777" w:rsidR="00EF0977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35A75B12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17CF3129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603FA161" w14:textId="2E2C67AC" w:rsidR="0095124E" w:rsidRPr="00D56E3B" w:rsidRDefault="00891C7C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7ADF0821" w14:textId="77777777" w:rsidR="005A654C" w:rsidRPr="00D56E3B" w:rsidRDefault="005A654C" w:rsidP="006022E3">
            <w:pPr>
              <w:rPr>
                <w:b/>
                <w:sz w:val="16"/>
                <w:szCs w:val="16"/>
              </w:rPr>
            </w:pPr>
          </w:p>
          <w:p w14:paraId="15E99E35" w14:textId="25F31E52" w:rsidR="006022E3" w:rsidRPr="00D56E3B" w:rsidRDefault="006022E3" w:rsidP="006022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3E672255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76716830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77B7010E" w14:textId="77777777" w:rsidR="00F676F8" w:rsidRPr="00D56E3B" w:rsidRDefault="00F676F8" w:rsidP="00F676F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D7FB913" w14:textId="77777777" w:rsidR="00F676F8" w:rsidRPr="00D56E3B" w:rsidRDefault="00F676F8" w:rsidP="00F676F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30BF14FD" w14:textId="37EBF049" w:rsidR="00891C7C" w:rsidRPr="00D56E3B" w:rsidRDefault="00891C7C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13C47320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</w:p>
          <w:p w14:paraId="72815070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5F7D345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6F70DE32" w14:textId="7777777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704C9740" w14:textId="77777777" w:rsidR="00772630" w:rsidRPr="00D56E3B" w:rsidRDefault="00772630" w:rsidP="0077263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5537380" w14:textId="77777777" w:rsidR="00772630" w:rsidRPr="00D56E3B" w:rsidRDefault="00772630" w:rsidP="0077263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63E87138" w14:textId="2984513C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674C5466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</w:p>
          <w:p w14:paraId="7CEC2BB4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4D6F1E1E" w14:textId="7180A36B" w:rsidR="0095124E" w:rsidRPr="00D56E3B" w:rsidRDefault="0095124E" w:rsidP="0095124E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3AE3311A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</w:p>
          <w:p w14:paraId="071C980A" w14:textId="77777777" w:rsidR="0095124E" w:rsidRPr="00D56E3B" w:rsidRDefault="0095124E" w:rsidP="0095124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Bilimsel Araştırma Teknikleri ve Etik (Z)</w:t>
            </w:r>
          </w:p>
          <w:p w14:paraId="6F0172C0" w14:textId="5C534CEB" w:rsidR="0095124E" w:rsidRPr="00D56E3B" w:rsidRDefault="0095124E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02BACBEF" w14:textId="532E4D44" w:rsidR="00A12E7C" w:rsidRPr="00D56E3B" w:rsidRDefault="00A12E7C" w:rsidP="0095124E">
            <w:pPr>
              <w:rPr>
                <w:i/>
                <w:sz w:val="16"/>
                <w:szCs w:val="16"/>
              </w:rPr>
            </w:pPr>
          </w:p>
          <w:p w14:paraId="4EDF57CB" w14:textId="77777777" w:rsidR="00A12E7C" w:rsidRPr="00D56E3B" w:rsidRDefault="00A12E7C" w:rsidP="00A12E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6937D75E" w14:textId="526E00BD" w:rsidR="00A12E7C" w:rsidRPr="00D56E3B" w:rsidRDefault="00A12E7C" w:rsidP="00A12E7C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32570173" w14:textId="77777777" w:rsidR="00A12E7C" w:rsidRPr="00D56E3B" w:rsidRDefault="00A12E7C" w:rsidP="0095124E">
            <w:pPr>
              <w:rPr>
                <w:i/>
                <w:sz w:val="16"/>
                <w:szCs w:val="16"/>
              </w:rPr>
            </w:pPr>
          </w:p>
          <w:p w14:paraId="526D26B5" w14:textId="5C220EB7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  <w:p w14:paraId="7186102A" w14:textId="04ABEB43" w:rsidR="0095124E" w:rsidRPr="00D56E3B" w:rsidRDefault="0095124E" w:rsidP="0095124E">
            <w:pPr>
              <w:rPr>
                <w:i/>
                <w:sz w:val="16"/>
                <w:szCs w:val="16"/>
              </w:rPr>
            </w:pPr>
          </w:p>
        </w:tc>
      </w:tr>
      <w:tr w:rsidR="00260B39" w:rsidRPr="0095124E" w14:paraId="2E91F6C0" w14:textId="77777777" w:rsidTr="002B4D27">
        <w:trPr>
          <w:trHeight w:val="274"/>
          <w:jc w:val="center"/>
        </w:trPr>
        <w:tc>
          <w:tcPr>
            <w:tcW w:w="738" w:type="dxa"/>
          </w:tcPr>
          <w:p w14:paraId="59DF74FD" w14:textId="77777777" w:rsidR="00260B39" w:rsidRPr="0095124E" w:rsidRDefault="00260B39" w:rsidP="00260B39"/>
        </w:tc>
        <w:tc>
          <w:tcPr>
            <w:tcW w:w="2885" w:type="dxa"/>
          </w:tcPr>
          <w:p w14:paraId="6C9804BE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AZARTESİ</w:t>
            </w:r>
          </w:p>
        </w:tc>
        <w:tc>
          <w:tcPr>
            <w:tcW w:w="2885" w:type="dxa"/>
          </w:tcPr>
          <w:p w14:paraId="1EFAF060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2885" w:type="dxa"/>
          </w:tcPr>
          <w:p w14:paraId="1BE45663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2885" w:type="dxa"/>
          </w:tcPr>
          <w:p w14:paraId="21D2E0B2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ERŞEMBE</w:t>
            </w:r>
          </w:p>
        </w:tc>
        <w:tc>
          <w:tcPr>
            <w:tcW w:w="2885" w:type="dxa"/>
          </w:tcPr>
          <w:p w14:paraId="3202C024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CUMA</w:t>
            </w:r>
          </w:p>
        </w:tc>
      </w:tr>
      <w:tr w:rsidR="00260B39" w:rsidRPr="0095124E" w14:paraId="7DDEDBE5" w14:textId="77777777" w:rsidTr="002B4D27">
        <w:trPr>
          <w:trHeight w:val="1547"/>
          <w:jc w:val="center"/>
        </w:trPr>
        <w:tc>
          <w:tcPr>
            <w:tcW w:w="738" w:type="dxa"/>
          </w:tcPr>
          <w:p w14:paraId="30B3FD24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4031C4F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661A818" w14:textId="77777777" w:rsidR="000A4D8B" w:rsidRPr="0095124E" w:rsidRDefault="000A4D8B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B7A4655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3:30-14:20</w:t>
            </w:r>
          </w:p>
        </w:tc>
        <w:tc>
          <w:tcPr>
            <w:tcW w:w="2885" w:type="dxa"/>
          </w:tcPr>
          <w:p w14:paraId="51C2AE0C" w14:textId="5947D0C0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349BECAF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CD3C5BF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029D9D6F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4DE53D21" w14:textId="77777777" w:rsidR="00260B39" w:rsidRPr="00D56E3B" w:rsidRDefault="00772630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7D69AA97" w14:textId="77777777" w:rsidR="00891C7C" w:rsidRPr="00D56E3B" w:rsidRDefault="00891C7C" w:rsidP="00260B39">
            <w:pPr>
              <w:rPr>
                <w:i/>
                <w:sz w:val="16"/>
                <w:szCs w:val="16"/>
              </w:rPr>
            </w:pPr>
          </w:p>
          <w:p w14:paraId="59C26AD9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7058976C" w14:textId="25AA51D6" w:rsidR="00891C7C" w:rsidRPr="00D56E3B" w:rsidRDefault="00891C7C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11B60A11" w14:textId="6E4C4008" w:rsidR="00260B39" w:rsidRPr="00D56E3B" w:rsidRDefault="00260B39" w:rsidP="00891C7C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5B771AE2" w14:textId="2389777D" w:rsidR="00EF0977" w:rsidRPr="00D56E3B" w:rsidRDefault="00EF0977" w:rsidP="00EF097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ABF8840" w14:textId="4BE1C023" w:rsidR="00260B39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2E94E37F" w14:textId="2FFA6A0F" w:rsidR="00F676F8" w:rsidRPr="00D56E3B" w:rsidRDefault="00F676F8" w:rsidP="00EF0977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7ADA8A14" w14:textId="77777777" w:rsidR="00CD1958" w:rsidRPr="00D56E3B" w:rsidRDefault="00CD1958" w:rsidP="00EF0977">
            <w:pPr>
              <w:rPr>
                <w:i/>
                <w:sz w:val="16"/>
                <w:szCs w:val="16"/>
              </w:rPr>
            </w:pPr>
          </w:p>
          <w:p w14:paraId="2CF0213F" w14:textId="77777777" w:rsidR="00CD1958" w:rsidRPr="00D56E3B" w:rsidRDefault="00CD1958" w:rsidP="00CD195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3382AA8" w14:textId="160034CD" w:rsidR="00CD1958" w:rsidRPr="00D56E3B" w:rsidRDefault="00CD1958" w:rsidP="00CD195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12F03C1E" w14:textId="399F5D6F" w:rsidR="00CD1958" w:rsidRPr="00D56E3B" w:rsidRDefault="00723D7D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253F087E" w14:textId="4F0A405E" w:rsidR="00260B39" w:rsidRPr="00D56E3B" w:rsidRDefault="00260B39" w:rsidP="00260B39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7E358916" w14:textId="77777777" w:rsidR="00260B39" w:rsidRPr="00D56E3B" w:rsidRDefault="00260B39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6D8FD7C" w14:textId="5DF32157" w:rsidR="000E7ABB" w:rsidRPr="00D56E3B" w:rsidRDefault="000E7ABB" w:rsidP="00260B39">
            <w:pPr>
              <w:rPr>
                <w:i/>
                <w:sz w:val="16"/>
                <w:szCs w:val="16"/>
              </w:rPr>
            </w:pPr>
          </w:p>
          <w:p w14:paraId="2D42A98B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716F1475" w14:textId="6D7B1B85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26DBADEF" w14:textId="54AC83F6" w:rsidR="00891C7C" w:rsidRPr="00D56E3B" w:rsidRDefault="00891C7C" w:rsidP="00DB3A01">
            <w:pPr>
              <w:rPr>
                <w:i/>
                <w:sz w:val="16"/>
                <w:szCs w:val="16"/>
              </w:rPr>
            </w:pPr>
          </w:p>
          <w:p w14:paraId="756C16E9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5BEC2DE3" w14:textId="0B285750" w:rsidR="000E7ABB" w:rsidRPr="00D56E3B" w:rsidRDefault="00891C7C" w:rsidP="000E7ABB">
            <w:pPr>
              <w:rPr>
                <w:b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105082F1" w14:textId="52579EE0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Akademik Yazma I (S)</w:t>
            </w:r>
          </w:p>
          <w:p w14:paraId="7BBC2207" w14:textId="77777777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15258DA3" w14:textId="77777777" w:rsidR="00DB3A01" w:rsidRPr="00D56E3B" w:rsidRDefault="00DB3A01" w:rsidP="00260B39">
            <w:pPr>
              <w:rPr>
                <w:i/>
                <w:sz w:val="16"/>
                <w:szCs w:val="16"/>
              </w:rPr>
            </w:pPr>
          </w:p>
          <w:p w14:paraId="50519350" w14:textId="77777777" w:rsidR="00723D7D" w:rsidRPr="00D56E3B" w:rsidRDefault="00723D7D" w:rsidP="00723D7D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0D79347A" w14:textId="121233F2" w:rsidR="00DB3A01" w:rsidRPr="00D56E3B" w:rsidRDefault="00723D7D" w:rsidP="00260B39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</w:tr>
      <w:tr w:rsidR="00260B39" w:rsidRPr="0095124E" w14:paraId="17546AA2" w14:textId="77777777" w:rsidTr="002B4D27">
        <w:trPr>
          <w:trHeight w:val="1527"/>
          <w:jc w:val="center"/>
        </w:trPr>
        <w:tc>
          <w:tcPr>
            <w:tcW w:w="738" w:type="dxa"/>
          </w:tcPr>
          <w:p w14:paraId="69A6ED81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3F25DE2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4086FC8" w14:textId="77777777" w:rsidR="000A4D8B" w:rsidRPr="0095124E" w:rsidRDefault="000A4D8B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2B52CD7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4:30-15:20</w:t>
            </w:r>
          </w:p>
        </w:tc>
        <w:tc>
          <w:tcPr>
            <w:tcW w:w="2885" w:type="dxa"/>
          </w:tcPr>
          <w:p w14:paraId="58DE4D34" w14:textId="1A4759FF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344AE83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CE7C3A3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73AD4CE4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54932838" w14:textId="3D17DBE9" w:rsidR="00260B39" w:rsidRPr="00D56E3B" w:rsidRDefault="00772630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2C7AD818" w14:textId="77777777" w:rsidR="00260B39" w:rsidRPr="00D56E3B" w:rsidRDefault="00260B39" w:rsidP="00260B39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11A0D65A" w14:textId="77777777" w:rsidR="00EF0977" w:rsidRPr="00D56E3B" w:rsidRDefault="00EF0977" w:rsidP="00EF097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93EA76B" w14:textId="77777777" w:rsidR="00260B39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4B5223C9" w14:textId="77777777" w:rsidR="00F676F8" w:rsidRPr="00D56E3B" w:rsidRDefault="00F676F8" w:rsidP="00F676F8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4DD04CDB" w14:textId="77777777" w:rsidR="00CD1958" w:rsidRPr="00D56E3B" w:rsidRDefault="00CD1958" w:rsidP="00EF0977">
            <w:pPr>
              <w:rPr>
                <w:i/>
                <w:sz w:val="16"/>
                <w:szCs w:val="16"/>
              </w:rPr>
            </w:pPr>
          </w:p>
          <w:p w14:paraId="4B215615" w14:textId="77777777" w:rsidR="00CD1958" w:rsidRPr="00D56E3B" w:rsidRDefault="00CD1958" w:rsidP="00CD1958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58F04C61" w14:textId="77777777" w:rsidR="00CD1958" w:rsidRPr="00D56E3B" w:rsidRDefault="00CD1958" w:rsidP="00CD195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17A0F7C1" w14:textId="31D03F8B" w:rsidR="00CD1958" w:rsidRPr="00D56E3B" w:rsidRDefault="00723D7D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154D60E3" w14:textId="77777777" w:rsidR="00260B39" w:rsidRPr="00D56E3B" w:rsidRDefault="00260B39" w:rsidP="00260B39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548A99AA" w14:textId="77777777" w:rsidR="00260B39" w:rsidRPr="00D56E3B" w:rsidRDefault="00260B39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435E73F" w14:textId="7DD15F30" w:rsidR="000E7ABB" w:rsidRPr="00D56E3B" w:rsidRDefault="000E7ABB" w:rsidP="00260B39">
            <w:pPr>
              <w:rPr>
                <w:i/>
                <w:sz w:val="16"/>
                <w:szCs w:val="16"/>
              </w:rPr>
            </w:pPr>
          </w:p>
          <w:p w14:paraId="2F223F7F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4FEAC533" w14:textId="106043B3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5811EA9D" w14:textId="426278E7" w:rsidR="00891C7C" w:rsidRPr="00D56E3B" w:rsidRDefault="00891C7C" w:rsidP="00DB3A01">
            <w:pPr>
              <w:rPr>
                <w:i/>
                <w:sz w:val="16"/>
                <w:szCs w:val="16"/>
              </w:rPr>
            </w:pPr>
          </w:p>
          <w:p w14:paraId="62112A9A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714AFF9" w14:textId="36B65003" w:rsidR="000E7ABB" w:rsidRPr="00D56E3B" w:rsidRDefault="00891C7C" w:rsidP="000E7ABB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43E00735" w14:textId="77777777" w:rsidR="009C7F9A" w:rsidRDefault="009C7F9A" w:rsidP="00DB3A01">
            <w:pPr>
              <w:rPr>
                <w:b/>
                <w:sz w:val="16"/>
                <w:szCs w:val="16"/>
              </w:rPr>
            </w:pPr>
          </w:p>
          <w:p w14:paraId="479C6FF8" w14:textId="3DDC34BD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Akademik Yazma I (S)</w:t>
            </w:r>
          </w:p>
          <w:p w14:paraId="578056A2" w14:textId="77777777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2C39FC9A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</w:p>
          <w:p w14:paraId="613DB4F8" w14:textId="071F93AF" w:rsidR="00260B39" w:rsidRPr="00D56E3B" w:rsidRDefault="00260B39" w:rsidP="00DB3A01">
            <w:pPr>
              <w:rPr>
                <w:i/>
                <w:sz w:val="16"/>
                <w:szCs w:val="16"/>
              </w:rPr>
            </w:pPr>
          </w:p>
        </w:tc>
      </w:tr>
      <w:tr w:rsidR="00260B39" w:rsidRPr="0095124E" w14:paraId="04A44C7D" w14:textId="77777777" w:rsidTr="002B4D27">
        <w:trPr>
          <w:trHeight w:val="1538"/>
          <w:jc w:val="center"/>
        </w:trPr>
        <w:tc>
          <w:tcPr>
            <w:tcW w:w="738" w:type="dxa"/>
          </w:tcPr>
          <w:p w14:paraId="1C8B88D8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00D7E97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0BE4292" w14:textId="77777777" w:rsidR="000A4D8B" w:rsidRPr="0095124E" w:rsidRDefault="000A4D8B" w:rsidP="00260B39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E0C9B1A" w14:textId="77777777" w:rsidR="00260B39" w:rsidRPr="0095124E" w:rsidRDefault="00260B39" w:rsidP="00260B39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5:30-16:20</w:t>
            </w:r>
          </w:p>
        </w:tc>
        <w:tc>
          <w:tcPr>
            <w:tcW w:w="2885" w:type="dxa"/>
          </w:tcPr>
          <w:p w14:paraId="42491B35" w14:textId="77777777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09A595AD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306BC406" w14:textId="77777777" w:rsidR="005B5AB0" w:rsidRPr="00D56E3B" w:rsidRDefault="005B5AB0" w:rsidP="005B5AB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5A6BAF0E" w14:textId="77777777" w:rsidR="006022E3" w:rsidRPr="00D56E3B" w:rsidRDefault="006022E3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7F9A56B0" w14:textId="575C5C79" w:rsidR="00260B39" w:rsidRPr="00D56E3B" w:rsidRDefault="00772630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7E416252" w14:textId="77777777" w:rsidR="00BE6405" w:rsidRPr="00D56E3B" w:rsidRDefault="00BE6405" w:rsidP="00BE640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5EFC9500" w14:textId="2D65E7E4" w:rsidR="00260B39" w:rsidRPr="00D56E3B" w:rsidRDefault="00BE6405" w:rsidP="00BE640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16FCCB27" w14:textId="77777777" w:rsidR="00EF0977" w:rsidRPr="00D56E3B" w:rsidRDefault="00EF0977" w:rsidP="00EF097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7E8F8FE" w14:textId="77777777" w:rsidR="00F676F8" w:rsidRPr="00D56E3B" w:rsidRDefault="00EF0977" w:rsidP="008B0A6B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2E2B60B3" w14:textId="77777777" w:rsidR="00030E24" w:rsidRPr="00D56E3B" w:rsidRDefault="00030E24" w:rsidP="00030E24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747B4FF0" w14:textId="4836585E" w:rsidR="00030E24" w:rsidRPr="00D56E3B" w:rsidRDefault="00030E24" w:rsidP="008B0A6B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39B6A96B" w14:textId="77777777" w:rsidR="00260B39" w:rsidRPr="00D56E3B" w:rsidRDefault="00260B39" w:rsidP="00260B39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74623AE7" w14:textId="77777777" w:rsidR="00260B39" w:rsidRPr="00D56E3B" w:rsidRDefault="00260B39" w:rsidP="00260B39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38F164F1" w14:textId="77777777" w:rsidR="00DB3A01" w:rsidRPr="00D56E3B" w:rsidRDefault="00DB3A01" w:rsidP="00260B39">
            <w:pPr>
              <w:rPr>
                <w:i/>
                <w:sz w:val="16"/>
                <w:szCs w:val="16"/>
              </w:rPr>
            </w:pPr>
          </w:p>
          <w:p w14:paraId="1FBA366A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45C63136" w14:textId="4CBED4DF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4FF95D88" w14:textId="2C86012D" w:rsidR="00891C7C" w:rsidRPr="00D56E3B" w:rsidRDefault="00891C7C" w:rsidP="00DB3A01">
            <w:pPr>
              <w:rPr>
                <w:i/>
                <w:sz w:val="16"/>
                <w:szCs w:val="16"/>
              </w:rPr>
            </w:pPr>
          </w:p>
          <w:p w14:paraId="78EA6FD1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F8E31D5" w14:textId="5BC424BA" w:rsidR="00DB3A01" w:rsidRPr="00D56E3B" w:rsidRDefault="00891C7C" w:rsidP="00260B39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7254B6EE" w14:textId="77777777" w:rsidR="009C7F9A" w:rsidRDefault="009C7F9A" w:rsidP="00DB3A01">
            <w:pPr>
              <w:rPr>
                <w:b/>
                <w:sz w:val="16"/>
                <w:szCs w:val="16"/>
              </w:rPr>
            </w:pPr>
          </w:p>
          <w:p w14:paraId="31235288" w14:textId="04816036" w:rsidR="00DB3A01" w:rsidRPr="00D56E3B" w:rsidRDefault="00DB3A01" w:rsidP="00DB3A0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Akademik Yazma I (S)</w:t>
            </w:r>
          </w:p>
          <w:p w14:paraId="3322052C" w14:textId="77777777" w:rsidR="00DB3A01" w:rsidRPr="00D56E3B" w:rsidRDefault="00DB3A01" w:rsidP="00DB3A01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55F4F336" w14:textId="77777777" w:rsidR="00DB3A01" w:rsidRPr="00D56E3B" w:rsidRDefault="00DB3A01" w:rsidP="00DB3A01">
            <w:pPr>
              <w:rPr>
                <w:b/>
                <w:sz w:val="16"/>
                <w:szCs w:val="16"/>
              </w:rPr>
            </w:pPr>
          </w:p>
          <w:p w14:paraId="4BF15706" w14:textId="77777777" w:rsidR="00260B39" w:rsidRPr="00D56E3B" w:rsidRDefault="00260B39" w:rsidP="00D56E3B">
            <w:pPr>
              <w:rPr>
                <w:i/>
                <w:sz w:val="16"/>
                <w:szCs w:val="16"/>
              </w:rPr>
            </w:pPr>
          </w:p>
        </w:tc>
      </w:tr>
      <w:tr w:rsidR="00442AA7" w:rsidRPr="0095124E" w14:paraId="3F16CE89" w14:textId="77777777" w:rsidTr="002B4D27">
        <w:trPr>
          <w:trHeight w:val="916"/>
          <w:jc w:val="center"/>
        </w:trPr>
        <w:tc>
          <w:tcPr>
            <w:tcW w:w="738" w:type="dxa"/>
          </w:tcPr>
          <w:p w14:paraId="2E16F994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2717603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5C9235D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05E6B31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6:30-17:20</w:t>
            </w:r>
          </w:p>
        </w:tc>
        <w:tc>
          <w:tcPr>
            <w:tcW w:w="2885" w:type="dxa"/>
          </w:tcPr>
          <w:p w14:paraId="314BDA2B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5FD821B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29752186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70278FF6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67F3B2E8" w14:textId="0D547E34" w:rsidR="00442AA7" w:rsidRPr="00D56E3B" w:rsidRDefault="00772630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159CF0DF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0D15442" w14:textId="17D3E2AC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FE7CF92" w14:textId="3BE36DE5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1EFBCDB3" w14:textId="3D0F07E5" w:rsidR="00EF0977" w:rsidRPr="00D56E3B" w:rsidRDefault="00EF0977" w:rsidP="00442AA7">
            <w:pPr>
              <w:rPr>
                <w:i/>
                <w:sz w:val="16"/>
                <w:szCs w:val="16"/>
              </w:rPr>
            </w:pPr>
          </w:p>
          <w:p w14:paraId="36AB97B5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  <w:p w14:paraId="7133C09E" w14:textId="65BD481C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27BD3B1E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585BA858" w14:textId="55F820F0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2B1482B6" w14:textId="4CE74CB2" w:rsidR="00EF0977" w:rsidRPr="00D56E3B" w:rsidRDefault="00EF0977" w:rsidP="00442AA7">
            <w:pPr>
              <w:rPr>
                <w:i/>
                <w:sz w:val="16"/>
                <w:szCs w:val="16"/>
              </w:rPr>
            </w:pPr>
          </w:p>
          <w:p w14:paraId="2CFFD897" w14:textId="77777777" w:rsidR="00EF0977" w:rsidRPr="00D56E3B" w:rsidRDefault="00EF0977" w:rsidP="00EF097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8D29DA5" w14:textId="51298992" w:rsidR="00F676F8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418F7803" w14:textId="683B5F05" w:rsidR="00030E24" w:rsidRPr="00D56E3B" w:rsidRDefault="00030E24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</w:t>
            </w:r>
            <w:r w:rsidR="005B20CF" w:rsidRPr="00D56E3B">
              <w:rPr>
                <w:i/>
                <w:sz w:val="16"/>
                <w:szCs w:val="16"/>
              </w:rPr>
              <w:t xml:space="preserve"> </w:t>
            </w:r>
            <w:r w:rsidRPr="00D56E3B">
              <w:rPr>
                <w:i/>
                <w:sz w:val="16"/>
                <w:szCs w:val="16"/>
              </w:rPr>
              <w:t>Vural</w:t>
            </w:r>
          </w:p>
          <w:p w14:paraId="36296A86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  <w:p w14:paraId="6DE86DF8" w14:textId="5B498FFB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Tezi</w:t>
            </w:r>
          </w:p>
          <w:p w14:paraId="6AE362FB" w14:textId="4E1CB2A2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</w:tc>
        <w:tc>
          <w:tcPr>
            <w:tcW w:w="2885" w:type="dxa"/>
          </w:tcPr>
          <w:p w14:paraId="4A005009" w14:textId="77777777" w:rsidR="00891C7C" w:rsidRPr="00D56E3B" w:rsidRDefault="00891C7C" w:rsidP="00891C7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90B45F6" w14:textId="77777777" w:rsidR="00891C7C" w:rsidRPr="00D56E3B" w:rsidRDefault="00891C7C" w:rsidP="00891C7C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2561D3D2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3D5F9973" w14:textId="36FAB4F5" w:rsidR="00EF0977" w:rsidRPr="00D56E3B" w:rsidRDefault="00EF0977" w:rsidP="00EF097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Y.L. </w:t>
            </w:r>
            <w:r w:rsidR="00A12E7C" w:rsidRPr="00D56E3B">
              <w:rPr>
                <w:b/>
                <w:sz w:val="16"/>
                <w:szCs w:val="16"/>
              </w:rPr>
              <w:t>Danışmanlık</w:t>
            </w:r>
          </w:p>
          <w:p w14:paraId="178EB5C9" w14:textId="7EAD29E5" w:rsidR="00EF0977" w:rsidRPr="00D56E3B" w:rsidRDefault="00EF0977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Hüseyin Kafes</w:t>
            </w:r>
          </w:p>
          <w:p w14:paraId="542D381E" w14:textId="28782DE4" w:rsidR="00CD1958" w:rsidRPr="00D56E3B" w:rsidRDefault="00CD1958" w:rsidP="00EF097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  <w:p w14:paraId="28256EC2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</w:tr>
      <w:tr w:rsidR="00442AA7" w:rsidRPr="0095124E" w14:paraId="4FFD3770" w14:textId="77777777" w:rsidTr="002B4D27">
        <w:trPr>
          <w:trHeight w:val="662"/>
          <w:jc w:val="center"/>
        </w:trPr>
        <w:tc>
          <w:tcPr>
            <w:tcW w:w="738" w:type="dxa"/>
          </w:tcPr>
          <w:p w14:paraId="7AB3D855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7:30-18:20</w:t>
            </w:r>
          </w:p>
        </w:tc>
        <w:tc>
          <w:tcPr>
            <w:tcW w:w="2885" w:type="dxa"/>
          </w:tcPr>
          <w:p w14:paraId="607F39A6" w14:textId="77777777" w:rsidR="00442AA7" w:rsidRPr="00D56E3B" w:rsidRDefault="00442AA7" w:rsidP="00442AA7">
            <w:pPr>
              <w:rPr>
                <w:sz w:val="16"/>
                <w:szCs w:val="16"/>
              </w:rPr>
            </w:pPr>
          </w:p>
        </w:tc>
        <w:tc>
          <w:tcPr>
            <w:tcW w:w="2885" w:type="dxa"/>
          </w:tcPr>
          <w:p w14:paraId="0BD3906A" w14:textId="77777777" w:rsidR="00442AA7" w:rsidRPr="00D56E3B" w:rsidRDefault="00442AA7" w:rsidP="00442AA7">
            <w:pPr>
              <w:rPr>
                <w:sz w:val="16"/>
                <w:szCs w:val="16"/>
              </w:rPr>
            </w:pPr>
          </w:p>
        </w:tc>
        <w:tc>
          <w:tcPr>
            <w:tcW w:w="2885" w:type="dxa"/>
          </w:tcPr>
          <w:p w14:paraId="4E57F6B1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1F9FC962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Sınıflarında Edebiyat Öğretimi (S)</w:t>
            </w:r>
          </w:p>
          <w:p w14:paraId="62562B77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6F8C8C8E" w14:textId="77777777" w:rsidR="00D56E3B" w:rsidRPr="00663CE9" w:rsidRDefault="00D56E3B" w:rsidP="00442AA7">
            <w:pPr>
              <w:rPr>
                <w:i/>
                <w:sz w:val="10"/>
                <w:szCs w:val="10"/>
              </w:rPr>
            </w:pPr>
          </w:p>
          <w:p w14:paraId="7DF92668" w14:textId="77777777" w:rsidR="00D56E3B" w:rsidRPr="00D56E3B" w:rsidRDefault="00D56E3B" w:rsidP="00D56E3B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Uygulamalı Dilbilim (S)</w:t>
            </w:r>
          </w:p>
          <w:p w14:paraId="4FFD695A" w14:textId="673A0276" w:rsidR="00D56E3B" w:rsidRPr="00D56E3B" w:rsidRDefault="00D56E3B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85" w:type="dxa"/>
          </w:tcPr>
          <w:p w14:paraId="01E05164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173B10B9" w14:textId="367D0AFB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</w:tr>
      <w:tr w:rsidR="00442AA7" w:rsidRPr="0095124E" w14:paraId="74F8F52E" w14:textId="77777777" w:rsidTr="002B4D27">
        <w:trPr>
          <w:trHeight w:val="699"/>
          <w:jc w:val="center"/>
        </w:trPr>
        <w:tc>
          <w:tcPr>
            <w:tcW w:w="738" w:type="dxa"/>
          </w:tcPr>
          <w:p w14:paraId="23C670EF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8:30-19:20</w:t>
            </w:r>
          </w:p>
        </w:tc>
        <w:tc>
          <w:tcPr>
            <w:tcW w:w="2885" w:type="dxa"/>
          </w:tcPr>
          <w:p w14:paraId="0EE734D4" w14:textId="77777777" w:rsidR="00442AA7" w:rsidRPr="00D56E3B" w:rsidRDefault="00442AA7" w:rsidP="00442AA7">
            <w:pPr>
              <w:rPr>
                <w:sz w:val="16"/>
                <w:szCs w:val="16"/>
              </w:rPr>
            </w:pPr>
          </w:p>
        </w:tc>
        <w:tc>
          <w:tcPr>
            <w:tcW w:w="2885" w:type="dxa"/>
          </w:tcPr>
          <w:p w14:paraId="56E25EBD" w14:textId="77777777" w:rsidR="00442AA7" w:rsidRPr="00D56E3B" w:rsidRDefault="00442AA7" w:rsidP="00442AA7">
            <w:pPr>
              <w:rPr>
                <w:sz w:val="16"/>
                <w:szCs w:val="16"/>
              </w:rPr>
            </w:pPr>
          </w:p>
        </w:tc>
        <w:tc>
          <w:tcPr>
            <w:tcW w:w="2885" w:type="dxa"/>
          </w:tcPr>
          <w:p w14:paraId="45595B91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101A9A87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Sınıflarında Edebiyat Öğretimi (S)</w:t>
            </w:r>
          </w:p>
          <w:p w14:paraId="521FDA80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5C092B77" w14:textId="77777777" w:rsidR="00D56E3B" w:rsidRPr="00663CE9" w:rsidRDefault="00D56E3B" w:rsidP="00442AA7">
            <w:pPr>
              <w:rPr>
                <w:i/>
                <w:sz w:val="10"/>
                <w:szCs w:val="10"/>
              </w:rPr>
            </w:pPr>
          </w:p>
          <w:p w14:paraId="66D560A6" w14:textId="77777777" w:rsidR="00D56E3B" w:rsidRPr="00D56E3B" w:rsidRDefault="00D56E3B" w:rsidP="00D56E3B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Uygulamalı Dilbilim (S)</w:t>
            </w:r>
          </w:p>
          <w:p w14:paraId="67A6E024" w14:textId="22E9BA24" w:rsidR="00D56E3B" w:rsidRPr="00D56E3B" w:rsidRDefault="00D56E3B" w:rsidP="00D56E3B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07F1C0A3" w14:textId="296BD0FD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6077F4D8" w14:textId="77777777" w:rsidR="00442AA7" w:rsidRPr="00D56E3B" w:rsidRDefault="00442AA7" w:rsidP="00442AA7">
            <w:pPr>
              <w:rPr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</w:tr>
      <w:tr w:rsidR="00442AA7" w:rsidRPr="008950A3" w14:paraId="6F425701" w14:textId="77777777" w:rsidTr="002B4D27">
        <w:trPr>
          <w:trHeight w:val="488"/>
          <w:jc w:val="center"/>
        </w:trPr>
        <w:tc>
          <w:tcPr>
            <w:tcW w:w="738" w:type="dxa"/>
          </w:tcPr>
          <w:p w14:paraId="0DE2E970" w14:textId="77777777" w:rsidR="00442AA7" w:rsidRPr="0095124E" w:rsidRDefault="00442AA7" w:rsidP="00442AA7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9:30-20:20</w:t>
            </w:r>
          </w:p>
        </w:tc>
        <w:tc>
          <w:tcPr>
            <w:tcW w:w="2885" w:type="dxa"/>
          </w:tcPr>
          <w:p w14:paraId="55222DC0" w14:textId="77777777" w:rsidR="00442AA7" w:rsidRPr="00D56E3B" w:rsidRDefault="00442AA7" w:rsidP="00442AA7">
            <w:pPr>
              <w:rPr>
                <w:sz w:val="16"/>
                <w:szCs w:val="16"/>
              </w:rPr>
            </w:pPr>
          </w:p>
        </w:tc>
        <w:tc>
          <w:tcPr>
            <w:tcW w:w="2885" w:type="dxa"/>
          </w:tcPr>
          <w:p w14:paraId="1B420435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4EA8167B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2173537D" w14:textId="7FEC8EAD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Yabancı Dil Sınıflarında Edebiyat Öğretimi (S) </w:t>
            </w:r>
          </w:p>
          <w:p w14:paraId="298A6E4F" w14:textId="77777777" w:rsidR="00442AA7" w:rsidRPr="00D56E3B" w:rsidRDefault="00442AA7" w:rsidP="00442AA7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</w:p>
          <w:p w14:paraId="00538B7B" w14:textId="77777777" w:rsidR="00D56E3B" w:rsidRPr="00663CE9" w:rsidRDefault="00D56E3B" w:rsidP="00442AA7">
            <w:pPr>
              <w:rPr>
                <w:i/>
                <w:sz w:val="10"/>
                <w:szCs w:val="10"/>
              </w:rPr>
            </w:pPr>
          </w:p>
          <w:p w14:paraId="201AA342" w14:textId="77777777" w:rsidR="00D56E3B" w:rsidRPr="00D56E3B" w:rsidRDefault="00D56E3B" w:rsidP="00D56E3B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Uygulamalı Dilbilim (S)</w:t>
            </w:r>
          </w:p>
          <w:p w14:paraId="60569DFA" w14:textId="4E02FE64" w:rsidR="00D56E3B" w:rsidRPr="00D56E3B" w:rsidRDefault="00D56E3B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Ersen Vural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2885" w:type="dxa"/>
          </w:tcPr>
          <w:p w14:paraId="159F1FBB" w14:textId="77777777" w:rsidR="00442AA7" w:rsidRPr="00D56E3B" w:rsidRDefault="00442AA7" w:rsidP="00442AA7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2F8A7F4C" w14:textId="77777777" w:rsidR="00442AA7" w:rsidRPr="00D56E3B" w:rsidRDefault="00442AA7" w:rsidP="00442AA7">
            <w:pPr>
              <w:rPr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</w:tr>
    </w:tbl>
    <w:p w14:paraId="5F10BDBE" w14:textId="77777777" w:rsidR="004D5267" w:rsidRPr="002862CA" w:rsidRDefault="004D5267" w:rsidP="009C7F9A">
      <w:pPr>
        <w:tabs>
          <w:tab w:val="left" w:pos="5175"/>
        </w:tabs>
        <w:rPr>
          <w:rFonts w:ascii="Comic Sans MS" w:hAnsi="Comic Sans MS"/>
        </w:rPr>
      </w:pPr>
    </w:p>
    <w:sectPr w:rsidR="004D5267" w:rsidRPr="002862CA" w:rsidSect="004D52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19E90" w14:textId="77777777" w:rsidR="00280797" w:rsidRDefault="00280797" w:rsidP="008B7C7E">
      <w:pPr>
        <w:spacing w:after="0" w:line="240" w:lineRule="auto"/>
      </w:pPr>
      <w:r>
        <w:separator/>
      </w:r>
    </w:p>
  </w:endnote>
  <w:endnote w:type="continuationSeparator" w:id="0">
    <w:p w14:paraId="5DBDD764" w14:textId="77777777" w:rsidR="00280797" w:rsidRDefault="00280797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B2365" w14:textId="77777777" w:rsidR="00280797" w:rsidRDefault="00280797" w:rsidP="008B7C7E">
      <w:pPr>
        <w:spacing w:after="0" w:line="240" w:lineRule="auto"/>
      </w:pPr>
      <w:r>
        <w:separator/>
      </w:r>
    </w:p>
  </w:footnote>
  <w:footnote w:type="continuationSeparator" w:id="0">
    <w:p w14:paraId="11A9E639" w14:textId="77777777" w:rsidR="00280797" w:rsidRDefault="00280797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16F55"/>
    <w:rsid w:val="0002286C"/>
    <w:rsid w:val="00024FEE"/>
    <w:rsid w:val="00030E24"/>
    <w:rsid w:val="00053A7A"/>
    <w:rsid w:val="00060DD5"/>
    <w:rsid w:val="00063285"/>
    <w:rsid w:val="00071617"/>
    <w:rsid w:val="00071996"/>
    <w:rsid w:val="000A4D8B"/>
    <w:rsid w:val="000B6105"/>
    <w:rsid w:val="000E0BFB"/>
    <w:rsid w:val="000E7ABB"/>
    <w:rsid w:val="00103251"/>
    <w:rsid w:val="00113A79"/>
    <w:rsid w:val="0011722D"/>
    <w:rsid w:val="0012114A"/>
    <w:rsid w:val="001543F4"/>
    <w:rsid w:val="0015766C"/>
    <w:rsid w:val="0017152B"/>
    <w:rsid w:val="001722D5"/>
    <w:rsid w:val="00172C32"/>
    <w:rsid w:val="00197AAD"/>
    <w:rsid w:val="001A0DE4"/>
    <w:rsid w:val="002236C5"/>
    <w:rsid w:val="00251AC0"/>
    <w:rsid w:val="00260B39"/>
    <w:rsid w:val="00280797"/>
    <w:rsid w:val="002862CA"/>
    <w:rsid w:val="00290F70"/>
    <w:rsid w:val="002B4D27"/>
    <w:rsid w:val="002B5D23"/>
    <w:rsid w:val="002C3F08"/>
    <w:rsid w:val="002F42D8"/>
    <w:rsid w:val="00301A3D"/>
    <w:rsid w:val="00305E5B"/>
    <w:rsid w:val="0036037A"/>
    <w:rsid w:val="0037363A"/>
    <w:rsid w:val="00396AF9"/>
    <w:rsid w:val="003A7A6C"/>
    <w:rsid w:val="003B6715"/>
    <w:rsid w:val="003C1A9F"/>
    <w:rsid w:val="003E7FF0"/>
    <w:rsid w:val="003F6B80"/>
    <w:rsid w:val="00403FB5"/>
    <w:rsid w:val="00425959"/>
    <w:rsid w:val="00426A54"/>
    <w:rsid w:val="00442AA7"/>
    <w:rsid w:val="0045144A"/>
    <w:rsid w:val="004520D8"/>
    <w:rsid w:val="0045399B"/>
    <w:rsid w:val="0045536F"/>
    <w:rsid w:val="00466D43"/>
    <w:rsid w:val="004716E0"/>
    <w:rsid w:val="00473C4A"/>
    <w:rsid w:val="00491427"/>
    <w:rsid w:val="00492800"/>
    <w:rsid w:val="004B35D3"/>
    <w:rsid w:val="004D5267"/>
    <w:rsid w:val="004F645C"/>
    <w:rsid w:val="005140BD"/>
    <w:rsid w:val="00536D18"/>
    <w:rsid w:val="00542121"/>
    <w:rsid w:val="00565E26"/>
    <w:rsid w:val="005667E0"/>
    <w:rsid w:val="00576CA2"/>
    <w:rsid w:val="0057769D"/>
    <w:rsid w:val="005A28CA"/>
    <w:rsid w:val="005A29F5"/>
    <w:rsid w:val="005A654C"/>
    <w:rsid w:val="005B20CF"/>
    <w:rsid w:val="005B494A"/>
    <w:rsid w:val="005B5AB0"/>
    <w:rsid w:val="005D4B2F"/>
    <w:rsid w:val="005E37BC"/>
    <w:rsid w:val="005E6A6E"/>
    <w:rsid w:val="005E71E1"/>
    <w:rsid w:val="006022E3"/>
    <w:rsid w:val="00644AA9"/>
    <w:rsid w:val="00644DB2"/>
    <w:rsid w:val="006451AE"/>
    <w:rsid w:val="00652E21"/>
    <w:rsid w:val="006606D1"/>
    <w:rsid w:val="00663CE9"/>
    <w:rsid w:val="00665771"/>
    <w:rsid w:val="00673FFC"/>
    <w:rsid w:val="00681D12"/>
    <w:rsid w:val="00683004"/>
    <w:rsid w:val="00686C4C"/>
    <w:rsid w:val="006957E2"/>
    <w:rsid w:val="006D1FBD"/>
    <w:rsid w:val="007029D3"/>
    <w:rsid w:val="00723D7D"/>
    <w:rsid w:val="00752CEC"/>
    <w:rsid w:val="00772630"/>
    <w:rsid w:val="007877F9"/>
    <w:rsid w:val="007B3D70"/>
    <w:rsid w:val="00804678"/>
    <w:rsid w:val="008302F4"/>
    <w:rsid w:val="008450FF"/>
    <w:rsid w:val="00864D32"/>
    <w:rsid w:val="00874798"/>
    <w:rsid w:val="00876DB9"/>
    <w:rsid w:val="00882B48"/>
    <w:rsid w:val="008832CF"/>
    <w:rsid w:val="00891C7C"/>
    <w:rsid w:val="008950A3"/>
    <w:rsid w:val="008A3524"/>
    <w:rsid w:val="008A3EB5"/>
    <w:rsid w:val="008B0A6B"/>
    <w:rsid w:val="008B5208"/>
    <w:rsid w:val="008B5BF8"/>
    <w:rsid w:val="008B7C7E"/>
    <w:rsid w:val="008C141A"/>
    <w:rsid w:val="008C40BE"/>
    <w:rsid w:val="008E14E1"/>
    <w:rsid w:val="00923176"/>
    <w:rsid w:val="00943643"/>
    <w:rsid w:val="0095124E"/>
    <w:rsid w:val="009559B6"/>
    <w:rsid w:val="0099423F"/>
    <w:rsid w:val="009B71D9"/>
    <w:rsid w:val="009C7F9A"/>
    <w:rsid w:val="009D009A"/>
    <w:rsid w:val="009D0598"/>
    <w:rsid w:val="009D4621"/>
    <w:rsid w:val="009D67B3"/>
    <w:rsid w:val="009E1348"/>
    <w:rsid w:val="009F2307"/>
    <w:rsid w:val="00A12E7C"/>
    <w:rsid w:val="00A17646"/>
    <w:rsid w:val="00A2621E"/>
    <w:rsid w:val="00A5651B"/>
    <w:rsid w:val="00A64A8F"/>
    <w:rsid w:val="00A67FFB"/>
    <w:rsid w:val="00A7025D"/>
    <w:rsid w:val="00AA2D08"/>
    <w:rsid w:val="00AE6723"/>
    <w:rsid w:val="00AE6888"/>
    <w:rsid w:val="00AF34E9"/>
    <w:rsid w:val="00B0292D"/>
    <w:rsid w:val="00B10B63"/>
    <w:rsid w:val="00B14C77"/>
    <w:rsid w:val="00B2663E"/>
    <w:rsid w:val="00B45701"/>
    <w:rsid w:val="00B54AB8"/>
    <w:rsid w:val="00B62645"/>
    <w:rsid w:val="00B83EA4"/>
    <w:rsid w:val="00B94B1F"/>
    <w:rsid w:val="00BA6C9F"/>
    <w:rsid w:val="00BC3C39"/>
    <w:rsid w:val="00BE6405"/>
    <w:rsid w:val="00C13EAF"/>
    <w:rsid w:val="00C51A97"/>
    <w:rsid w:val="00C61621"/>
    <w:rsid w:val="00C822A3"/>
    <w:rsid w:val="00CA5AA9"/>
    <w:rsid w:val="00CD1958"/>
    <w:rsid w:val="00CF1934"/>
    <w:rsid w:val="00CF2C03"/>
    <w:rsid w:val="00CF4EFD"/>
    <w:rsid w:val="00D112A9"/>
    <w:rsid w:val="00D137D5"/>
    <w:rsid w:val="00D161B6"/>
    <w:rsid w:val="00D163E2"/>
    <w:rsid w:val="00D20FAF"/>
    <w:rsid w:val="00D56E3B"/>
    <w:rsid w:val="00D66824"/>
    <w:rsid w:val="00D852D2"/>
    <w:rsid w:val="00D87AC7"/>
    <w:rsid w:val="00D93363"/>
    <w:rsid w:val="00D97FB6"/>
    <w:rsid w:val="00DB3A01"/>
    <w:rsid w:val="00DC246B"/>
    <w:rsid w:val="00DC4C4D"/>
    <w:rsid w:val="00DF5FA1"/>
    <w:rsid w:val="00E00A4C"/>
    <w:rsid w:val="00E05CE7"/>
    <w:rsid w:val="00E31C23"/>
    <w:rsid w:val="00E37620"/>
    <w:rsid w:val="00E37B3D"/>
    <w:rsid w:val="00E703B4"/>
    <w:rsid w:val="00E84F38"/>
    <w:rsid w:val="00E911C0"/>
    <w:rsid w:val="00EA0A31"/>
    <w:rsid w:val="00EA0F34"/>
    <w:rsid w:val="00EA23DB"/>
    <w:rsid w:val="00EA3CC8"/>
    <w:rsid w:val="00EA654A"/>
    <w:rsid w:val="00ED69B3"/>
    <w:rsid w:val="00EF0977"/>
    <w:rsid w:val="00F00BA3"/>
    <w:rsid w:val="00F01BDC"/>
    <w:rsid w:val="00F03C2C"/>
    <w:rsid w:val="00F21282"/>
    <w:rsid w:val="00F41C8C"/>
    <w:rsid w:val="00F55FAF"/>
    <w:rsid w:val="00F664D7"/>
    <w:rsid w:val="00F676F8"/>
    <w:rsid w:val="00F96CD5"/>
    <w:rsid w:val="00FA5D7F"/>
    <w:rsid w:val="00FA75C2"/>
    <w:rsid w:val="00FC1CFC"/>
    <w:rsid w:val="00FE4CB2"/>
    <w:rsid w:val="00FE5ADB"/>
    <w:rsid w:val="00FF294C"/>
    <w:rsid w:val="00FF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98D20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C4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9FD87-ACE1-4260-8855-E61D28CBB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Funda Ölmez Çağlar</cp:lastModifiedBy>
  <cp:revision>35</cp:revision>
  <dcterms:created xsi:type="dcterms:W3CDTF">2022-08-29T09:08:00Z</dcterms:created>
  <dcterms:modified xsi:type="dcterms:W3CDTF">2022-09-13T09:28:00Z</dcterms:modified>
</cp:coreProperties>
</file>